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9A61D" w14:textId="3A9EA38A" w:rsidR="001E620D" w:rsidRDefault="001E620D" w:rsidP="006C30C8">
      <w:pPr>
        <w:pStyle w:val="MyTitle"/>
        <w:jc w:val="center"/>
        <w:rPr>
          <w:lang w:val="en-US"/>
        </w:rPr>
      </w:pPr>
      <w:r>
        <w:rPr>
          <w:lang w:val="en-US"/>
        </w:rPr>
        <w:t>Rainbow Hero Co</w:t>
      </w:r>
    </w:p>
    <w:p w14:paraId="564A9C22" w14:textId="2967FE6F" w:rsidR="006560D3" w:rsidRDefault="001E620D" w:rsidP="006C30C8">
      <w:pPr>
        <w:pStyle w:val="MySubtitle"/>
        <w:jc w:val="center"/>
        <w:rPr>
          <w:lang w:val="en-US"/>
        </w:rPr>
      </w:pPr>
      <w:r>
        <w:rPr>
          <w:lang w:val="en-US"/>
        </w:rPr>
        <w:t>Code of Ethics</w:t>
      </w:r>
    </w:p>
    <w:p w14:paraId="1598A10C" w14:textId="4B6E15D8" w:rsidR="004A1FDA" w:rsidRPr="00D659BD" w:rsidRDefault="00BD2F50" w:rsidP="003661D1">
      <w:pPr>
        <w:pStyle w:val="MyStyle"/>
        <w:rPr>
          <w:lang w:val="en-US"/>
        </w:rPr>
      </w:pPr>
      <w:r>
        <w:rPr>
          <w:lang w:val="en-US"/>
        </w:rPr>
        <w:t>Here at</w:t>
      </w:r>
      <w:r w:rsidR="008924F5">
        <w:rPr>
          <w:lang w:val="en-US"/>
        </w:rPr>
        <w:t xml:space="preserve"> Rainbow Hero </w:t>
      </w:r>
      <w:r w:rsidR="003851E1">
        <w:rPr>
          <w:lang w:val="en-US"/>
        </w:rPr>
        <w:t>Co,</w:t>
      </w:r>
      <w:r w:rsidR="008924F5">
        <w:rPr>
          <w:lang w:val="en-US"/>
        </w:rPr>
        <w:t xml:space="preserve"> we uphold</w:t>
      </w:r>
      <w:r w:rsidR="002452FB">
        <w:rPr>
          <w:lang w:val="en-US"/>
        </w:rPr>
        <w:t xml:space="preserve"> a high level</w:t>
      </w:r>
      <w:r w:rsidR="008924F5">
        <w:rPr>
          <w:lang w:val="en-US"/>
        </w:rPr>
        <w:t xml:space="preserve"> </w:t>
      </w:r>
      <w:r w:rsidR="002452FB">
        <w:rPr>
          <w:lang w:val="en-US"/>
        </w:rPr>
        <w:t xml:space="preserve">of </w:t>
      </w:r>
      <w:r w:rsidR="008924F5">
        <w:rPr>
          <w:lang w:val="en-US"/>
        </w:rPr>
        <w:t>Honesty</w:t>
      </w:r>
      <w:r w:rsidR="002452FB">
        <w:rPr>
          <w:lang w:val="en-US"/>
        </w:rPr>
        <w:t xml:space="preserve">. We </w:t>
      </w:r>
      <w:r w:rsidR="00335F28">
        <w:rPr>
          <w:lang w:val="en-US"/>
        </w:rPr>
        <w:t>prioritize</w:t>
      </w:r>
      <w:r w:rsidR="002452FB">
        <w:rPr>
          <w:lang w:val="en-US"/>
        </w:rPr>
        <w:t xml:space="preserve"> on</w:t>
      </w:r>
      <w:r w:rsidR="00335F28">
        <w:rPr>
          <w:lang w:val="en-US"/>
        </w:rPr>
        <w:t xml:space="preserve"> </w:t>
      </w:r>
      <w:r w:rsidR="002452FB">
        <w:rPr>
          <w:lang w:val="en-US"/>
        </w:rPr>
        <w:t xml:space="preserve">Privacy, </w:t>
      </w:r>
      <w:r w:rsidR="00335F28">
        <w:rPr>
          <w:lang w:val="en-US"/>
        </w:rPr>
        <w:t xml:space="preserve">Copyright, Health &amp; Safety in the </w:t>
      </w:r>
      <w:r w:rsidR="00CF08AF">
        <w:rPr>
          <w:lang w:val="en-US"/>
        </w:rPr>
        <w:t xml:space="preserve">workplace. At Rainbow Hero Co we enjoy have diversity &amp; want to make sure everyone can be included in the tasks. </w:t>
      </w:r>
      <w:r w:rsidR="00B00D51">
        <w:rPr>
          <w:lang w:val="en-US"/>
        </w:rPr>
        <w:t>Our corporation encourages everyone to get more Professional Development when possible.</w:t>
      </w:r>
    </w:p>
    <w:p w14:paraId="036F90E9" w14:textId="77777777" w:rsidR="00D659BD" w:rsidRPr="004A1FDA" w:rsidRDefault="00D659BD" w:rsidP="004A1FDA">
      <w:pPr>
        <w:rPr>
          <w:lang w:val="en-US"/>
        </w:rPr>
      </w:pPr>
    </w:p>
    <w:p w14:paraId="6886C47F" w14:textId="44DE59B3" w:rsidR="001E620D" w:rsidRDefault="00413859" w:rsidP="006C30C8">
      <w:pPr>
        <w:pStyle w:val="MyHeading"/>
        <w:rPr>
          <w:lang w:val="en-US"/>
        </w:rPr>
      </w:pPr>
      <w:r>
        <w:rPr>
          <w:lang w:val="en-US"/>
        </w:rPr>
        <w:t>Health &amp; Safety</w:t>
      </w:r>
    </w:p>
    <w:p w14:paraId="2123F881" w14:textId="451E8920" w:rsidR="00413859" w:rsidRDefault="000603DD" w:rsidP="003661D1">
      <w:pPr>
        <w:pStyle w:val="MyStyle"/>
        <w:rPr>
          <w:lang w:val="en-US"/>
        </w:rPr>
      </w:pPr>
      <w:r>
        <w:rPr>
          <w:lang w:val="en-US"/>
        </w:rPr>
        <w:t xml:space="preserve">This </w:t>
      </w:r>
      <w:r w:rsidR="006A5C2B">
        <w:rPr>
          <w:lang w:val="en-US"/>
        </w:rPr>
        <w:t>policy shows the</w:t>
      </w:r>
      <w:r>
        <w:rPr>
          <w:lang w:val="en-US"/>
        </w:rPr>
        <w:t xml:space="preserve"> commitment of </w:t>
      </w:r>
      <w:r w:rsidR="00F7217C">
        <w:rPr>
          <w:lang w:val="en-US"/>
        </w:rPr>
        <w:t>Rainbow Hero Co’s</w:t>
      </w:r>
      <w:r>
        <w:rPr>
          <w:lang w:val="en-US"/>
        </w:rPr>
        <w:t xml:space="preserve"> management </w:t>
      </w:r>
      <w:r w:rsidR="00111351">
        <w:rPr>
          <w:lang w:val="en-US"/>
        </w:rPr>
        <w:t>&amp;</w:t>
      </w:r>
      <w:r>
        <w:rPr>
          <w:lang w:val="en-US"/>
        </w:rPr>
        <w:t xml:space="preserve"> workers to health &amp; safety </w:t>
      </w:r>
      <w:r w:rsidR="003661D1">
        <w:rPr>
          <w:lang w:val="en-US"/>
        </w:rPr>
        <w:t xml:space="preserve">We will keep our workspace neat &amp; tidy </w:t>
      </w:r>
    </w:p>
    <w:p w14:paraId="69B0FDD0" w14:textId="3AC3BF22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Honesty</w:t>
      </w:r>
    </w:p>
    <w:p w14:paraId="02884576" w14:textId="40DD65A2" w:rsidR="00413859" w:rsidRDefault="00413859" w:rsidP="00413859">
      <w:pPr>
        <w:rPr>
          <w:lang w:val="en-US"/>
        </w:rPr>
      </w:pPr>
    </w:p>
    <w:p w14:paraId="0890C050" w14:textId="4C7883AE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Privacy</w:t>
      </w:r>
    </w:p>
    <w:p w14:paraId="4660894B" w14:textId="007FEF59" w:rsidR="00413859" w:rsidRDefault="00413859" w:rsidP="00413859">
      <w:pPr>
        <w:rPr>
          <w:lang w:val="en-US"/>
        </w:rPr>
      </w:pPr>
    </w:p>
    <w:p w14:paraId="470DC86D" w14:textId="000EDFE2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Copyrights</w:t>
      </w:r>
    </w:p>
    <w:p w14:paraId="55AF82BE" w14:textId="4937A238" w:rsidR="00413859" w:rsidRDefault="00413859" w:rsidP="00413859">
      <w:pPr>
        <w:rPr>
          <w:lang w:val="en-US"/>
        </w:rPr>
      </w:pPr>
    </w:p>
    <w:p w14:paraId="765714BC" w14:textId="4ADB791E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Professional Development/Personal Development</w:t>
      </w:r>
    </w:p>
    <w:p w14:paraId="60C2615E" w14:textId="1C1E3B73" w:rsidR="00413859" w:rsidRDefault="00413859" w:rsidP="00413859">
      <w:pPr>
        <w:rPr>
          <w:lang w:val="en-US"/>
        </w:rPr>
      </w:pPr>
    </w:p>
    <w:p w14:paraId="4EDB7E9F" w14:textId="7B3DDE2C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Diversity &amp; Inclusion</w:t>
      </w:r>
    </w:p>
    <w:p w14:paraId="0F814AC7" w14:textId="6E1E7374" w:rsidR="00D659BD" w:rsidRDefault="00D659BD" w:rsidP="00D659BD">
      <w:pPr>
        <w:rPr>
          <w:lang w:val="en-US"/>
        </w:rPr>
      </w:pPr>
    </w:p>
    <w:p w14:paraId="21402E11" w14:textId="77777777" w:rsidR="00D659BD" w:rsidRPr="00D659BD" w:rsidRDefault="00D659BD" w:rsidP="00192054">
      <w:pPr>
        <w:pStyle w:val="MyStyle"/>
      </w:pPr>
    </w:p>
    <w:sectPr w:rsidR="00D659BD" w:rsidRPr="00D659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MwMjc0MzU1NrRQ0lEKTi0uzszPAykwrAUABqNZkywAAAA="/>
  </w:docVars>
  <w:rsids>
    <w:rsidRoot w:val="001E620D"/>
    <w:rsid w:val="0002006F"/>
    <w:rsid w:val="000603DD"/>
    <w:rsid w:val="00111351"/>
    <w:rsid w:val="00192054"/>
    <w:rsid w:val="001E620D"/>
    <w:rsid w:val="002452FB"/>
    <w:rsid w:val="00335F28"/>
    <w:rsid w:val="003661D1"/>
    <w:rsid w:val="00382B8D"/>
    <w:rsid w:val="003851E1"/>
    <w:rsid w:val="00413859"/>
    <w:rsid w:val="004A1FDA"/>
    <w:rsid w:val="004A43CB"/>
    <w:rsid w:val="00541E36"/>
    <w:rsid w:val="005D1D78"/>
    <w:rsid w:val="006560D3"/>
    <w:rsid w:val="006A5C2B"/>
    <w:rsid w:val="006C30C8"/>
    <w:rsid w:val="00791DF7"/>
    <w:rsid w:val="008924F5"/>
    <w:rsid w:val="0098361B"/>
    <w:rsid w:val="00A138DF"/>
    <w:rsid w:val="00A85ABC"/>
    <w:rsid w:val="00B00D51"/>
    <w:rsid w:val="00B476F3"/>
    <w:rsid w:val="00B73CCD"/>
    <w:rsid w:val="00BD2F50"/>
    <w:rsid w:val="00C92095"/>
    <w:rsid w:val="00CF08AF"/>
    <w:rsid w:val="00D659BD"/>
    <w:rsid w:val="00DE65B7"/>
    <w:rsid w:val="00E614EE"/>
    <w:rsid w:val="00F7217C"/>
    <w:rsid w:val="00F8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F5DC1"/>
  <w15:chartTrackingRefBased/>
  <w15:docId w15:val="{FA512B13-DB50-4CBA-9437-2C156DD44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62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30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62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62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620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E620D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E62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Heading">
    <w:name w:val="My Heading"/>
    <w:basedOn w:val="Heading1"/>
    <w:next w:val="MyStyle"/>
    <w:qFormat/>
    <w:rsid w:val="00A85ABC"/>
    <w:pPr>
      <w:spacing w:before="0"/>
    </w:pPr>
    <w:rPr>
      <w:color w:val="0000FF"/>
    </w:rPr>
  </w:style>
  <w:style w:type="paragraph" w:customStyle="1" w:styleId="MyTitle">
    <w:name w:val="My Title"/>
    <w:basedOn w:val="Title"/>
    <w:next w:val="MyStyle"/>
    <w:link w:val="MyTitleChar"/>
    <w:qFormat/>
    <w:rsid w:val="00A85ABC"/>
    <w:rPr>
      <w:color w:val="000099"/>
    </w:rPr>
  </w:style>
  <w:style w:type="paragraph" w:customStyle="1" w:styleId="MySubtitle">
    <w:name w:val="My Subtitle"/>
    <w:basedOn w:val="Subtitle"/>
    <w:next w:val="Normal"/>
    <w:qFormat/>
    <w:rsid w:val="006C30C8"/>
    <w:rPr>
      <w:color w:val="0066FF"/>
      <w:sz w:val="20"/>
    </w:rPr>
  </w:style>
  <w:style w:type="paragraph" w:customStyle="1" w:styleId="MyStyle">
    <w:name w:val="My Style"/>
    <w:basedOn w:val="Normal"/>
    <w:qFormat/>
    <w:rsid w:val="003661D1"/>
    <w:pPr>
      <w:spacing w:after="0"/>
    </w:pPr>
    <w:rPr>
      <w:color w:val="0000FF"/>
      <w:sz w:val="24"/>
    </w:rPr>
  </w:style>
  <w:style w:type="character" w:customStyle="1" w:styleId="MyTitleChar">
    <w:name w:val="My Title Char"/>
    <w:basedOn w:val="TitleChar"/>
    <w:link w:val="MyTitle"/>
    <w:rsid w:val="00A85AB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C30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1</cp:revision>
  <dcterms:created xsi:type="dcterms:W3CDTF">2022-03-16T05:57:00Z</dcterms:created>
  <dcterms:modified xsi:type="dcterms:W3CDTF">2022-04-06T06:29:00Z</dcterms:modified>
</cp:coreProperties>
</file>